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0" w:name="X19e24cf7ad88048bee6ab8b4dbeb252028a30c6"/>
    <w:p>
      <w:pPr>
        <w:pStyle w:val="Heading1"/>
      </w:pPr>
      <w:r>
        <w:t xml:space="preserve">Physiotherapist Cover Letter for Egypt Alexandria</w:t>
      </w:r>
    </w:p>
    <w:p>
      <w:pPr>
        <w:pStyle w:val="FirstParagraph"/>
      </w:pPr>
      <w:r>
        <w:t xml:space="preserve">Dear [Recipient's Name or Hiring Manager],</w:t>
      </w:r>
    </w:p>
    <w:p>
      <w:pPr>
        <w:pStyle w:val="BodyText"/>
      </w:pPr>
      <w:r>
        <w:t xml:space="preserve">I am writing to express my sincere interest in the Physiotherapist position at your esteemed institution in Egypt Alexandria. As a dedicated and skilled physiotherapist with a passion for enhancing patient mobility and quality of life, I am eager to contribute my expertise to your team while immersing myself in the vibrant healthcare landscape of Alexandria. This opportunity aligns perfectly with my professional goals and desire to work in a dynamic environment where I can apply my knowledge, compassion, and commitment to excellence.</w:t>
      </w:r>
    </w:p>
    <w:p>
      <w:pPr>
        <w:pStyle w:val="BodyText"/>
      </w:pPr>
      <w:r>
        <w:t xml:space="preserve">With over [X years] of experience in physiotherapy, I have developed a strong foundation in assessing, diagnosing, and treating patients with a wide range of musculoskeletal, neurological, and orthopedic conditions. My career has been guided by the principles of patient-centered care, evidence-based practice, and continuous learning. Whether working in clinical settings or community health programs, I have consistently prioritized individualized treatment plans that empower patients to achieve their functional goals and regain independence.</w:t>
      </w:r>
    </w:p>
    <w:p>
      <w:pPr>
        <w:pStyle w:val="BodyText"/>
      </w:pPr>
      <w:r>
        <w:t xml:space="preserve">My qualifications as a Physiotherapist are rooted in both academic excellence and hands-on experience. I hold a [degree, e.g., Master’s in Physiotherapy] from [University Name], where I graduated with honors. During my studies, I focused on advanced techniques such as manual therapy, therapeutic exercise prescription, and electrotherapy modalities. These skills have been further refined through my work at [previous workplace or clinic name], where I collaborated with multidisciplinary teams to provide holistic care to patients of all ages. My ability to adapt treatment approaches to meet the unique needs of each individual has earned me the trust and respect of both colleagues and patients.</w:t>
      </w:r>
    </w:p>
    <w:p>
      <w:pPr>
        <w:pStyle w:val="BodyText"/>
      </w:pPr>
      <w:r>
        <w:t xml:space="preserve">What sets me apart as a Physiotherapist is my unwavering commitment to cultural sensitivity and patient communication. Working in Egypt Alexandria, a city with a rich cultural heritage and diverse population, I understand the importance of building rapport with patients from different backgrounds. My experience in multicultural healthcare environments has equipped me to navigate linguistic and cultural differences while delivering compassionate care. I am particularly drawn to the opportunity to serve communities in Alexandria, where access to high-quality physiotherapy services can make a profound difference in patients’ lives.</w:t>
      </w:r>
    </w:p>
    <w:p>
      <w:pPr>
        <w:pStyle w:val="BodyText"/>
      </w:pPr>
      <w:r>
        <w:t xml:space="preserve">As a Physiotherapist, I am deeply aware of the unique challenges faced by healthcare professionals in Egypt Alexandria. The region’s growing population and increasing prevalence of chronic conditions such as diabetes and musculoskeletal disorders demand innovative and accessible treatment solutions. My expertise in preventive care, pain management, and rehabilitation aligns with these needs, and I am eager to contribute to initiatives that promote long-term health outcomes for patients. Additionally, my proficiency in [specific skill or language, e.g., "manual therapy techniques"] and my ability to work efficiently in fast-paced clinical settings make me a strong candidate for this role.</w:t>
      </w:r>
    </w:p>
    <w:p>
      <w:pPr>
        <w:pStyle w:val="BodyText"/>
      </w:pPr>
      <w:r>
        <w:t xml:space="preserve">I am particularly excited about the opportunity to work in Egypt Alexandria because of its thriving healthcare sector and the potential to impact lives through physiotherapy. The city’s blend of traditional and modern medical practices offers an ideal environment for a Physiotherapist who values both clinical excellence and community engagement. I am inspired by the chance to collaborate with local healthcare providers, participate in public health programs, and contribute to the advancement of physiotherapy services in this region. My goal is to not only treat patients but also educate them on maintaining mobility and preventing injuries through lifestyle modifications.</w:t>
      </w:r>
    </w:p>
    <w:p>
      <w:pPr>
        <w:pStyle w:val="BodyText"/>
      </w:pPr>
      <w:r>
        <w:t xml:space="preserve">In addition to my clinical skills, I bring strong interpersonal abilities that are essential for fostering trust and collaboration. I thrive in team-oriented settings and have experience mentoring junior physiotherapists, which has honed my leadership and teaching capabilities. My ability to communicate complex medical information in an accessible manner ensures that patients feel informed and empowered throughout their recovery journey. Furthermore, my attention to detail and dedication to maintaining accurate records align with the high standards of care expected in Egypt Alexandria’s healthcare institutions.</w:t>
      </w:r>
    </w:p>
    <w:p>
      <w:pPr>
        <w:pStyle w:val="BodyText"/>
      </w:pPr>
      <w:r>
        <w:t xml:space="preserve">I am confident that my background as a Physiotherapist, combined with my enthusiasm for working in Egypt Alexandria, makes me an ideal fit for your team. I am eager to bring my skills, passion, and dedication to your organization while contributing to the advancement of physiotherapy in this vibrant region. Thank you for considering my application. I would be honored to discuss how I can contribute to your mission of providing exceptional care to patients in Alexandria.</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Egypt Alexandria</dc:title>
  <dc:creator/>
  <cp:keywords/>
  <dcterms:created xsi:type="dcterms:W3CDTF">2026-07-24T03:41:57Z</dcterms:created>
  <dcterms:modified xsi:type="dcterms:W3CDTF">2026-07-24T03:41:57Z</dcterms:modified>
</cp:coreProperties>
</file>

<file path=docProps/custom.xml><?xml version="1.0" encoding="utf-8"?>
<Properties xmlns="http://schemas.openxmlformats.org/officeDocument/2006/custom-properties" xmlns:vt="http://schemas.openxmlformats.org/officeDocument/2006/docPropsVTypes"/>
</file>